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1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4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1/9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Học được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Vòng lặp for , while , do while 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sử dụng các vòng lặp lồng nhau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- Học mảng 1 chiều và 2 chiều 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Thao tác với m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Sử dụng các hàm có sẵn trong mảng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Làm và thao tác với mảng 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Dùng được các hàm có sẵn trong javascript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Hiểu và áp dụng các vòng lặp để giải quyết bài tập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push, splice,concat(), indexof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, map ,for in , for of , fo each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Học trước các bài ở nhà giúp giải đáp thắc mắc trên lớp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Sử dụng được table và form thành thạo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bookmarkStart w:id="0" w:name="_GoBack"/>
            <w:bookmarkEnd w:id="0"/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toàn bộ kiến thức module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27952750"/>
    <w:rsid w:val="2DA533AC"/>
    <w:rsid w:val="34846DB6"/>
    <w:rsid w:val="43091509"/>
    <w:rsid w:val="4B2C15B8"/>
    <w:rsid w:val="5D1325FF"/>
    <w:rsid w:val="5DF12BDB"/>
    <w:rsid w:val="63AA4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39</TotalTime>
  <ScaleCrop>false</ScaleCrop>
  <LinksUpToDate>false</LinksUpToDate>
  <CharactersWithSpaces>2287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09-21T10:11:0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15</vt:lpwstr>
  </property>
  <property fmtid="{D5CDD505-2E9C-101B-9397-08002B2CF9AE}" pid="4" name="ICV">
    <vt:lpwstr>A331B1E20CF14A789870F5AD6B9C978F_13</vt:lpwstr>
  </property>
</Properties>
</file>